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A0922" w14:textId="60143E22" w:rsidR="0009620B" w:rsidRDefault="0009620B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FF05A0" w14:paraId="51F25C93" w14:textId="77777777" w:rsidTr="00FF05A0">
        <w:tc>
          <w:tcPr>
            <w:tcW w:w="4672" w:type="dxa"/>
          </w:tcPr>
          <w:p w14:paraId="34CB5A91" w14:textId="28198818" w:rsidR="00FF05A0" w:rsidRDefault="00FF05A0" w:rsidP="00FF05A0">
            <w:r w:rsidRPr="00061BC5">
              <w:t>Короткое описание (</w:t>
            </w:r>
            <w:proofErr w:type="spellStart"/>
            <w:r w:rsidRPr="00061BC5">
              <w:t>Summary</w:t>
            </w:r>
            <w:proofErr w:type="spellEnd"/>
            <w:r w:rsidRPr="00061BC5">
              <w:t>)</w:t>
            </w:r>
          </w:p>
        </w:tc>
        <w:tc>
          <w:tcPr>
            <w:tcW w:w="4673" w:type="dxa"/>
          </w:tcPr>
          <w:p w14:paraId="785E3A60" w14:textId="0CCB5D38" w:rsidR="00FF05A0" w:rsidRPr="00847E35" w:rsidRDefault="00847E35" w:rsidP="00FF05A0">
            <w:r>
              <w:t>Некорректная работа счетчика корзины зарегистрированного пользователя</w:t>
            </w:r>
            <w:r w:rsidR="000F388F">
              <w:t xml:space="preserve"> при </w:t>
            </w:r>
            <w:r w:rsidR="000F388F" w:rsidRPr="000F388F">
              <w:t>отправ</w:t>
            </w:r>
            <w:r w:rsidR="000F388F">
              <w:t xml:space="preserve">ке </w:t>
            </w:r>
            <w:r w:rsidR="000F388F" w:rsidRPr="000F388F">
              <w:t>товар</w:t>
            </w:r>
            <w:r w:rsidR="000F388F">
              <w:t>а</w:t>
            </w:r>
            <w:r w:rsidR="000F388F" w:rsidRPr="000F388F">
              <w:t xml:space="preserve"> в корзину в количестве 10 </w:t>
            </w:r>
            <w:r w:rsidR="009C421C" w:rsidRPr="009C421C">
              <w:t>с главной страницы</w:t>
            </w:r>
          </w:p>
        </w:tc>
      </w:tr>
      <w:tr w:rsidR="00FF05A0" w14:paraId="00AC03C5" w14:textId="77777777" w:rsidTr="00FF05A0">
        <w:tc>
          <w:tcPr>
            <w:tcW w:w="4672" w:type="dxa"/>
          </w:tcPr>
          <w:p w14:paraId="41EF1257" w14:textId="2B0BD932" w:rsidR="00FF05A0" w:rsidRDefault="00FF05A0" w:rsidP="00FF05A0">
            <w:r w:rsidRPr="00061BC5">
              <w:t>Проект (Project)</w:t>
            </w:r>
          </w:p>
        </w:tc>
        <w:tc>
          <w:tcPr>
            <w:tcW w:w="4673" w:type="dxa"/>
          </w:tcPr>
          <w:p w14:paraId="0B9F7DDB" w14:textId="57DC8C19" w:rsidR="00847E35" w:rsidRDefault="00847E35" w:rsidP="00FF05A0">
            <w:hyperlink r:id="rId4" w:history="1">
              <w:r w:rsidRPr="00CD0688">
                <w:rPr>
                  <w:rStyle w:val="a4"/>
                </w:rPr>
                <w:t>https://spreecommerce-demo</w:t>
              </w:r>
            </w:hyperlink>
            <w:r>
              <w:t xml:space="preserve"> </w:t>
            </w:r>
          </w:p>
        </w:tc>
      </w:tr>
      <w:tr w:rsidR="00FF05A0" w14:paraId="055DD00C" w14:textId="77777777" w:rsidTr="00FF05A0">
        <w:tc>
          <w:tcPr>
            <w:tcW w:w="4672" w:type="dxa"/>
          </w:tcPr>
          <w:p w14:paraId="62193B6F" w14:textId="0098279D" w:rsidR="00FF05A0" w:rsidRDefault="00FF05A0" w:rsidP="00FF05A0">
            <w:r w:rsidRPr="00061BC5">
              <w:t>Компонент приложения (</w:t>
            </w:r>
            <w:proofErr w:type="spellStart"/>
            <w:r w:rsidRPr="00061BC5">
              <w:t>Component</w:t>
            </w:r>
            <w:proofErr w:type="spellEnd"/>
            <w:r w:rsidRPr="00061BC5">
              <w:t>)</w:t>
            </w:r>
          </w:p>
        </w:tc>
        <w:tc>
          <w:tcPr>
            <w:tcW w:w="4673" w:type="dxa"/>
          </w:tcPr>
          <w:p w14:paraId="7D0A0B3B" w14:textId="41374C3B" w:rsidR="00FF05A0" w:rsidRDefault="006D21B7" w:rsidP="00FF05A0">
            <w:r>
              <w:t>Корзина (</w:t>
            </w:r>
            <w:r>
              <w:rPr>
                <w:lang w:val="en-US"/>
              </w:rPr>
              <w:t>Cart</w:t>
            </w:r>
            <w:r>
              <w:t>)</w:t>
            </w:r>
          </w:p>
        </w:tc>
      </w:tr>
      <w:tr w:rsidR="00FF05A0" w14:paraId="19159CFC" w14:textId="77777777" w:rsidTr="00FF05A0">
        <w:tc>
          <w:tcPr>
            <w:tcW w:w="4672" w:type="dxa"/>
          </w:tcPr>
          <w:p w14:paraId="7B030857" w14:textId="68345A58" w:rsidR="00FF05A0" w:rsidRDefault="00FF05A0" w:rsidP="00FF05A0">
            <w:r w:rsidRPr="00061BC5">
              <w:t>Номер версии (Version)</w:t>
            </w:r>
          </w:p>
        </w:tc>
        <w:tc>
          <w:tcPr>
            <w:tcW w:w="4673" w:type="dxa"/>
          </w:tcPr>
          <w:p w14:paraId="3E63E359" w14:textId="01743BAB" w:rsidR="00FF05A0" w:rsidRPr="006D21B7" w:rsidRDefault="006D21B7" w:rsidP="00FF05A0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FF05A0" w14:paraId="56ED43F5" w14:textId="77777777" w:rsidTr="00FF05A0">
        <w:tc>
          <w:tcPr>
            <w:tcW w:w="4672" w:type="dxa"/>
          </w:tcPr>
          <w:p w14:paraId="6D34263E" w14:textId="3B7AD788" w:rsidR="00FF05A0" w:rsidRDefault="00FF05A0" w:rsidP="00FF05A0">
            <w:r w:rsidRPr="00061BC5">
              <w:t>Серьезность (</w:t>
            </w:r>
            <w:proofErr w:type="spellStart"/>
            <w:r w:rsidRPr="00061BC5">
              <w:t>Severity</w:t>
            </w:r>
            <w:proofErr w:type="spellEnd"/>
            <w:r w:rsidRPr="00061BC5">
              <w:t>)</w:t>
            </w:r>
          </w:p>
        </w:tc>
        <w:tc>
          <w:tcPr>
            <w:tcW w:w="4673" w:type="dxa"/>
          </w:tcPr>
          <w:p w14:paraId="04AC094B" w14:textId="21C8B288" w:rsidR="00FF05A0" w:rsidRPr="006D21B7" w:rsidRDefault="006D21B7" w:rsidP="00FF05A0">
            <w:pPr>
              <w:rPr>
                <w:lang w:val="en-US"/>
              </w:rPr>
            </w:pPr>
            <w:r>
              <w:rPr>
                <w:lang w:val="en-US"/>
              </w:rPr>
              <w:t>S4</w:t>
            </w:r>
          </w:p>
        </w:tc>
      </w:tr>
      <w:tr w:rsidR="00FF05A0" w14:paraId="461EB525" w14:textId="77777777" w:rsidTr="00FF05A0">
        <w:tc>
          <w:tcPr>
            <w:tcW w:w="4672" w:type="dxa"/>
          </w:tcPr>
          <w:p w14:paraId="49757443" w14:textId="534B040A" w:rsidR="00FF05A0" w:rsidRDefault="00FF05A0" w:rsidP="00FF05A0">
            <w:r w:rsidRPr="00061BC5">
              <w:t>Приоритет (Priority)</w:t>
            </w:r>
          </w:p>
        </w:tc>
        <w:tc>
          <w:tcPr>
            <w:tcW w:w="4673" w:type="dxa"/>
          </w:tcPr>
          <w:p w14:paraId="39F9FAFE" w14:textId="6330A758" w:rsidR="00FF05A0" w:rsidRPr="006D21B7" w:rsidRDefault="006D21B7" w:rsidP="00FF05A0">
            <w:pPr>
              <w:rPr>
                <w:lang w:val="en-US"/>
              </w:rPr>
            </w:pPr>
            <w:r>
              <w:rPr>
                <w:lang w:val="en-US"/>
              </w:rPr>
              <w:t>P2</w:t>
            </w:r>
          </w:p>
        </w:tc>
      </w:tr>
      <w:tr w:rsidR="00FF05A0" w14:paraId="396A5B82" w14:textId="77777777" w:rsidTr="00FF05A0">
        <w:tc>
          <w:tcPr>
            <w:tcW w:w="4672" w:type="dxa"/>
          </w:tcPr>
          <w:p w14:paraId="54789C5E" w14:textId="6AA880CD" w:rsidR="00FF05A0" w:rsidRDefault="00847E35" w:rsidP="00FF05A0">
            <w:r w:rsidRPr="00847E35">
              <w:t>Статус (</w:t>
            </w:r>
            <w:proofErr w:type="spellStart"/>
            <w:r w:rsidRPr="00847E35">
              <w:t>Status</w:t>
            </w:r>
            <w:proofErr w:type="spellEnd"/>
            <w:r w:rsidRPr="00847E35">
              <w:t>)</w:t>
            </w:r>
          </w:p>
        </w:tc>
        <w:tc>
          <w:tcPr>
            <w:tcW w:w="4673" w:type="dxa"/>
          </w:tcPr>
          <w:p w14:paraId="3213B743" w14:textId="106C2A12" w:rsidR="00FF05A0" w:rsidRPr="000F388F" w:rsidRDefault="0075203F" w:rsidP="00FF05A0">
            <w:pPr>
              <w:rPr>
                <w:lang w:val="en-US"/>
              </w:rPr>
            </w:pPr>
            <w:r>
              <w:rPr>
                <w:lang w:val="en-US"/>
              </w:rPr>
              <w:t>New</w:t>
            </w:r>
          </w:p>
        </w:tc>
      </w:tr>
      <w:tr w:rsidR="00FF05A0" w14:paraId="67D1335B" w14:textId="77777777" w:rsidTr="00FF05A0">
        <w:tc>
          <w:tcPr>
            <w:tcW w:w="4672" w:type="dxa"/>
          </w:tcPr>
          <w:p w14:paraId="132734A9" w14:textId="2A65D654" w:rsidR="00FF05A0" w:rsidRDefault="00847E35" w:rsidP="00FF05A0">
            <w:r>
              <w:rPr>
                <w:rFonts w:ascii="Georgia" w:hAnsi="Georgia"/>
                <w:color w:val="2A2A2A"/>
                <w:sz w:val="20"/>
                <w:szCs w:val="20"/>
                <w:shd w:val="clear" w:color="auto" w:fill="FAFCFF"/>
              </w:rPr>
              <w:t>Автор (</w:t>
            </w:r>
            <w:proofErr w:type="spellStart"/>
            <w:r>
              <w:rPr>
                <w:rFonts w:ascii="Georgia" w:hAnsi="Georgia"/>
                <w:color w:val="2A2A2A"/>
                <w:sz w:val="20"/>
                <w:szCs w:val="20"/>
                <w:shd w:val="clear" w:color="auto" w:fill="FAFCFF"/>
              </w:rPr>
              <w:t>Author</w:t>
            </w:r>
            <w:proofErr w:type="spellEnd"/>
            <w:r>
              <w:rPr>
                <w:rFonts w:ascii="Georgia" w:hAnsi="Georgia"/>
                <w:color w:val="2A2A2A"/>
                <w:sz w:val="20"/>
                <w:szCs w:val="20"/>
                <w:shd w:val="clear" w:color="auto" w:fill="FAFCFF"/>
              </w:rPr>
              <w:t>)</w:t>
            </w:r>
          </w:p>
        </w:tc>
        <w:tc>
          <w:tcPr>
            <w:tcW w:w="4673" w:type="dxa"/>
          </w:tcPr>
          <w:p w14:paraId="621C03F8" w14:textId="27EA9C64" w:rsidR="00FF05A0" w:rsidRPr="0075203F" w:rsidRDefault="0075203F" w:rsidP="00FF05A0">
            <w:r>
              <w:t>Ирина Ермакова</w:t>
            </w:r>
            <w:bookmarkStart w:id="0" w:name="_GoBack"/>
            <w:bookmarkEnd w:id="0"/>
          </w:p>
        </w:tc>
      </w:tr>
      <w:tr w:rsidR="000F388F" w14:paraId="7DF17FFB" w14:textId="77777777" w:rsidTr="00D269D0">
        <w:tc>
          <w:tcPr>
            <w:tcW w:w="9345" w:type="dxa"/>
            <w:gridSpan w:val="2"/>
          </w:tcPr>
          <w:p w14:paraId="6BDFA608" w14:textId="2991C1A2" w:rsidR="000F388F" w:rsidRDefault="000F388F" w:rsidP="00FF05A0">
            <w:r w:rsidRPr="00847E35">
              <w:t>Окружение</w:t>
            </w:r>
          </w:p>
        </w:tc>
      </w:tr>
      <w:tr w:rsidR="00847E35" w14:paraId="69FF3EA7" w14:textId="77777777" w:rsidTr="00FF05A0">
        <w:tc>
          <w:tcPr>
            <w:tcW w:w="4672" w:type="dxa"/>
          </w:tcPr>
          <w:p w14:paraId="39C5E74E" w14:textId="3A1CBB74" w:rsidR="00847E35" w:rsidRPr="00061BC5" w:rsidRDefault="00847E35" w:rsidP="00FF05A0">
            <w:r w:rsidRPr="00847E35">
              <w:t>ОС / Сервис Пак и т.д. / Браузера + версия / ...</w:t>
            </w:r>
          </w:p>
        </w:tc>
        <w:tc>
          <w:tcPr>
            <w:tcW w:w="4673" w:type="dxa"/>
          </w:tcPr>
          <w:p w14:paraId="1B275054" w14:textId="0ED716CC" w:rsidR="00847E35" w:rsidRDefault="000F388F" w:rsidP="00FF05A0">
            <w:r>
              <w:rPr>
                <w:lang w:val="en-US"/>
              </w:rPr>
              <w:t>Windows</w:t>
            </w:r>
            <w:r w:rsidRPr="000F388F">
              <w:t xml:space="preserve"> 10 </w:t>
            </w:r>
            <w:r>
              <w:t>Домашняя для одного языка, версия 1803, х64</w:t>
            </w:r>
          </w:p>
          <w:p w14:paraId="78477FD0" w14:textId="2AAD2A1C" w:rsidR="000F388F" w:rsidRPr="000F388F" w:rsidRDefault="000F388F" w:rsidP="00FF05A0">
            <w:r>
              <w:t xml:space="preserve">Браузер: </w:t>
            </w:r>
            <w:r w:rsidRPr="000F388F">
              <w:t xml:space="preserve">Google </w:t>
            </w:r>
            <w:proofErr w:type="spellStart"/>
            <w:r w:rsidRPr="000F388F">
              <w:t>Chrome</w:t>
            </w:r>
            <w:proofErr w:type="spellEnd"/>
            <w:r>
              <w:t xml:space="preserve">, </w:t>
            </w:r>
            <w:r w:rsidRPr="000F388F">
              <w:t>Версия 72.0.3626.109 (Официальная сборка), (64 бит)</w:t>
            </w:r>
          </w:p>
        </w:tc>
      </w:tr>
      <w:tr w:rsidR="000F388F" w14:paraId="02FF0E32" w14:textId="77777777" w:rsidTr="003B2BFC">
        <w:tc>
          <w:tcPr>
            <w:tcW w:w="9345" w:type="dxa"/>
            <w:gridSpan w:val="2"/>
          </w:tcPr>
          <w:p w14:paraId="486C6F85" w14:textId="1DC7FE8A" w:rsidR="000F388F" w:rsidRDefault="000F388F" w:rsidP="00FF05A0">
            <w:r w:rsidRPr="00847E35">
              <w:t>Описание</w:t>
            </w:r>
          </w:p>
        </w:tc>
      </w:tr>
      <w:tr w:rsidR="00847E35" w14:paraId="197CCE1A" w14:textId="77777777" w:rsidTr="00FF05A0">
        <w:tc>
          <w:tcPr>
            <w:tcW w:w="4672" w:type="dxa"/>
          </w:tcPr>
          <w:p w14:paraId="24E2CA4A" w14:textId="701091FA" w:rsidR="00847E35" w:rsidRPr="00061BC5" w:rsidRDefault="00847E35" w:rsidP="00847E35">
            <w:r w:rsidRPr="00A62291">
              <w:t>Шаги воспроизведения (</w:t>
            </w:r>
            <w:proofErr w:type="spellStart"/>
            <w:r w:rsidRPr="00A62291">
              <w:t>Steps</w:t>
            </w:r>
            <w:proofErr w:type="spellEnd"/>
            <w:r w:rsidRPr="00A62291">
              <w:t xml:space="preserve"> to </w:t>
            </w:r>
            <w:proofErr w:type="spellStart"/>
            <w:r w:rsidRPr="00A62291">
              <w:t>Reproduce</w:t>
            </w:r>
            <w:proofErr w:type="spellEnd"/>
            <w:r w:rsidRPr="00A62291">
              <w:t>)</w:t>
            </w:r>
          </w:p>
        </w:tc>
        <w:tc>
          <w:tcPr>
            <w:tcW w:w="4673" w:type="dxa"/>
          </w:tcPr>
          <w:p w14:paraId="1BF263A0" w14:textId="5AAA02D2" w:rsidR="000F388F" w:rsidRDefault="000F388F" w:rsidP="000F388F">
            <w:r>
              <w:t xml:space="preserve">Предусловия: </w:t>
            </w:r>
            <w:r>
              <w:t>аккаунт создан. Вошли в аккаунт;</w:t>
            </w:r>
            <w:r>
              <w:t xml:space="preserve"> </w:t>
            </w:r>
            <w:r>
              <w:t>карточка товара выбрана;</w:t>
            </w:r>
            <w:r>
              <w:t xml:space="preserve"> </w:t>
            </w:r>
            <w:proofErr w:type="spellStart"/>
            <w:r>
              <w:t>Cart</w:t>
            </w:r>
            <w:proofErr w:type="spellEnd"/>
            <w:r>
              <w:t xml:space="preserve"> </w:t>
            </w:r>
            <w:proofErr w:type="spellStart"/>
            <w:r>
              <w:t>Empty</w:t>
            </w:r>
            <w:proofErr w:type="spellEnd"/>
          </w:p>
          <w:p w14:paraId="2B77441D" w14:textId="1761BF3E" w:rsidR="00847E35" w:rsidRDefault="000F388F" w:rsidP="00847E35">
            <w:r>
              <w:t xml:space="preserve">Действия: </w:t>
            </w:r>
            <w:r w:rsidRPr="000F388F">
              <w:t xml:space="preserve">нажать на </w:t>
            </w:r>
            <w:proofErr w:type="spellStart"/>
            <w:r w:rsidRPr="000F388F">
              <w:t>Add</w:t>
            </w:r>
            <w:proofErr w:type="spellEnd"/>
            <w:r w:rsidRPr="000F388F">
              <w:t xml:space="preserve"> To </w:t>
            </w:r>
            <w:proofErr w:type="spellStart"/>
            <w:r w:rsidRPr="000F388F">
              <w:t>Cart</w:t>
            </w:r>
            <w:proofErr w:type="spellEnd"/>
          </w:p>
        </w:tc>
      </w:tr>
      <w:tr w:rsidR="00847E35" w14:paraId="66832E28" w14:textId="77777777" w:rsidTr="00FF05A0">
        <w:tc>
          <w:tcPr>
            <w:tcW w:w="4672" w:type="dxa"/>
          </w:tcPr>
          <w:p w14:paraId="484E5FCB" w14:textId="46BD22C0" w:rsidR="00847E35" w:rsidRPr="00061BC5" w:rsidRDefault="00847E35" w:rsidP="00847E35">
            <w:r w:rsidRPr="00A62291">
              <w:t>Фактический Результат (Result)</w:t>
            </w:r>
          </w:p>
        </w:tc>
        <w:tc>
          <w:tcPr>
            <w:tcW w:w="4673" w:type="dxa"/>
          </w:tcPr>
          <w:p w14:paraId="6B905F7C" w14:textId="77777777" w:rsidR="00614C5B" w:rsidRDefault="00614C5B" w:rsidP="00614C5B">
            <w:r>
              <w:t xml:space="preserve">отображается сообщение </w:t>
            </w:r>
            <w:proofErr w:type="spellStart"/>
            <w:r>
              <w:t>Item</w:t>
            </w:r>
            <w:proofErr w:type="spellEnd"/>
            <w:r>
              <w:t xml:space="preserve"> </w:t>
            </w:r>
            <w:proofErr w:type="spellStart"/>
            <w:r>
              <w:t>Added</w:t>
            </w:r>
            <w:proofErr w:type="spellEnd"/>
            <w:r>
              <w:t xml:space="preserve"> To </w:t>
            </w:r>
            <w:proofErr w:type="spellStart"/>
            <w:r>
              <w:t>Cart</w:t>
            </w:r>
            <w:proofErr w:type="spellEnd"/>
            <w:r>
              <w:t>;</w:t>
            </w:r>
          </w:p>
          <w:p w14:paraId="01BDB987" w14:textId="1CAC1BA0" w:rsidR="00847E35" w:rsidRDefault="00614C5B" w:rsidP="00614C5B">
            <w:proofErr w:type="spellStart"/>
            <w:r>
              <w:t>некоррректно</w:t>
            </w:r>
            <w:proofErr w:type="spellEnd"/>
            <w:r>
              <w:t xml:space="preserve"> работает счетчик корзины при добавлении товара (нажатий по </w:t>
            </w:r>
            <w:proofErr w:type="spellStart"/>
            <w:r>
              <w:t>Add</w:t>
            </w:r>
            <w:proofErr w:type="spellEnd"/>
            <w:r>
              <w:t xml:space="preserve"> To </w:t>
            </w:r>
            <w:proofErr w:type="spellStart"/>
            <w:r>
              <w:t>Cart</w:t>
            </w:r>
            <w:proofErr w:type="spellEnd"/>
            <w:r>
              <w:t xml:space="preserve"> делается 10, счетчик показывает количество товаров 8)</w:t>
            </w:r>
          </w:p>
        </w:tc>
      </w:tr>
      <w:tr w:rsidR="00847E35" w14:paraId="700B5558" w14:textId="77777777" w:rsidTr="00FF05A0">
        <w:tc>
          <w:tcPr>
            <w:tcW w:w="4672" w:type="dxa"/>
          </w:tcPr>
          <w:p w14:paraId="057ECF37" w14:textId="60EAEE33" w:rsidR="00847E35" w:rsidRPr="00061BC5" w:rsidRDefault="00847E35" w:rsidP="00847E35">
            <w:r w:rsidRPr="00A62291">
              <w:t>Ожидаемый результат (</w:t>
            </w:r>
            <w:proofErr w:type="spellStart"/>
            <w:r w:rsidRPr="00A62291">
              <w:t>Expected</w:t>
            </w:r>
            <w:proofErr w:type="spellEnd"/>
            <w:r w:rsidRPr="00A62291">
              <w:t xml:space="preserve"> Result)</w:t>
            </w:r>
          </w:p>
        </w:tc>
        <w:tc>
          <w:tcPr>
            <w:tcW w:w="4673" w:type="dxa"/>
          </w:tcPr>
          <w:p w14:paraId="18DBB68E" w14:textId="77777777" w:rsidR="00614C5B" w:rsidRDefault="00614C5B" w:rsidP="00614C5B">
            <w:r>
              <w:t xml:space="preserve">отображается сообщение </w:t>
            </w:r>
            <w:proofErr w:type="spellStart"/>
            <w:r>
              <w:t>Item</w:t>
            </w:r>
            <w:proofErr w:type="spellEnd"/>
            <w:r>
              <w:t xml:space="preserve"> </w:t>
            </w:r>
            <w:proofErr w:type="spellStart"/>
            <w:r>
              <w:t>Added</w:t>
            </w:r>
            <w:proofErr w:type="spellEnd"/>
            <w:r>
              <w:t xml:space="preserve"> To </w:t>
            </w:r>
            <w:proofErr w:type="spellStart"/>
            <w:r>
              <w:t>Cart</w:t>
            </w:r>
            <w:proofErr w:type="spellEnd"/>
            <w:r>
              <w:t>;</w:t>
            </w:r>
          </w:p>
          <w:p w14:paraId="6CE032D7" w14:textId="54E36C34" w:rsidR="00847E35" w:rsidRDefault="00614C5B" w:rsidP="00614C5B">
            <w:r>
              <w:t>количество нажатий соответствует количеству товара в корзине</w:t>
            </w:r>
          </w:p>
        </w:tc>
      </w:tr>
      <w:tr w:rsidR="00847E35" w14:paraId="516B73FC" w14:textId="77777777" w:rsidTr="00FF05A0">
        <w:tc>
          <w:tcPr>
            <w:tcW w:w="4672" w:type="dxa"/>
          </w:tcPr>
          <w:p w14:paraId="63AA7694" w14:textId="4A1CC0BB" w:rsidR="00847E35" w:rsidRPr="00061BC5" w:rsidRDefault="00847E35" w:rsidP="00FF05A0">
            <w:r w:rsidRPr="00847E35">
              <w:t>Дополнения</w:t>
            </w:r>
          </w:p>
        </w:tc>
        <w:tc>
          <w:tcPr>
            <w:tcW w:w="4673" w:type="dxa"/>
          </w:tcPr>
          <w:p w14:paraId="1D93FD5C" w14:textId="77777777" w:rsidR="00847E35" w:rsidRDefault="00847E35" w:rsidP="00FF05A0"/>
        </w:tc>
      </w:tr>
      <w:tr w:rsidR="00847E35" w14:paraId="251A3005" w14:textId="77777777" w:rsidTr="00FF05A0">
        <w:tc>
          <w:tcPr>
            <w:tcW w:w="4672" w:type="dxa"/>
          </w:tcPr>
          <w:p w14:paraId="23E774BB" w14:textId="279C82BA" w:rsidR="00847E35" w:rsidRPr="00061BC5" w:rsidRDefault="00847E35" w:rsidP="00FF05A0">
            <w:r w:rsidRPr="00847E35">
              <w:t>Прикрепленный файл (</w:t>
            </w:r>
            <w:proofErr w:type="spellStart"/>
            <w:r w:rsidRPr="00847E35">
              <w:t>Attachment</w:t>
            </w:r>
            <w:proofErr w:type="spellEnd"/>
            <w:r w:rsidRPr="00847E35">
              <w:t>)</w:t>
            </w:r>
          </w:p>
        </w:tc>
        <w:tc>
          <w:tcPr>
            <w:tcW w:w="4673" w:type="dxa"/>
          </w:tcPr>
          <w:p w14:paraId="0175F3E4" w14:textId="6B4DE784" w:rsidR="00847E35" w:rsidRDefault="00D27BB6" w:rsidP="00FF05A0">
            <w:r w:rsidRPr="00D27BB6">
              <w:t>2019-02-22_19-53-27</w:t>
            </w:r>
          </w:p>
        </w:tc>
      </w:tr>
    </w:tbl>
    <w:p w14:paraId="03A08B87" w14:textId="77777777" w:rsidR="00FF05A0" w:rsidRDefault="00FF05A0"/>
    <w:sectPr w:rsidR="00FF05A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2sjAzNDA2MTOwNLdU0lEKTi0uzszPAykwrAUATEZxyiwAAAA="/>
  </w:docVars>
  <w:rsids>
    <w:rsidRoot w:val="008D1890"/>
    <w:rsid w:val="0009620B"/>
    <w:rsid w:val="000F388F"/>
    <w:rsid w:val="00614C5B"/>
    <w:rsid w:val="006D21B7"/>
    <w:rsid w:val="0075203F"/>
    <w:rsid w:val="00847E35"/>
    <w:rsid w:val="008C080B"/>
    <w:rsid w:val="008D1890"/>
    <w:rsid w:val="009C421C"/>
    <w:rsid w:val="00B906F3"/>
    <w:rsid w:val="00BC340E"/>
    <w:rsid w:val="00D27BB6"/>
    <w:rsid w:val="00FF0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B32160"/>
  <w15:chartTrackingRefBased/>
  <w15:docId w15:val="{B43EFEF4-018A-4873-B2DF-F642A39BC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F05A0"/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F05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47E35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47E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51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preecommerce-demo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 Job</dc:creator>
  <cp:keywords/>
  <dc:description/>
  <cp:lastModifiedBy>Irina Job</cp:lastModifiedBy>
  <cp:revision>10</cp:revision>
  <dcterms:created xsi:type="dcterms:W3CDTF">2019-02-22T17:03:00Z</dcterms:created>
  <dcterms:modified xsi:type="dcterms:W3CDTF">2019-02-22T17:27:00Z</dcterms:modified>
</cp:coreProperties>
</file>